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DAB6F" w14:textId="77777777" w:rsidR="00FE4613" w:rsidRDefault="00A149EE">
      <w:pPr>
        <w:ind w:right="1156"/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46976" behindDoc="0" locked="1" layoutInCell="1" allowOverlap="1" wp14:anchorId="4F87E820" wp14:editId="2BE0FB2D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37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16A61A" w14:textId="77777777" w:rsidR="00FE4613" w:rsidRDefault="00FE4613">
      <w:pPr>
        <w:ind w:right="-1"/>
        <w:jc w:val="center"/>
        <w:rPr>
          <w:b/>
          <w:sz w:val="24"/>
        </w:rPr>
      </w:pPr>
    </w:p>
    <w:p w14:paraId="62EF190C" w14:textId="77777777" w:rsidR="00FE4613" w:rsidRDefault="00FE4613">
      <w:pPr>
        <w:jc w:val="center"/>
        <w:rPr>
          <w:b/>
          <w:sz w:val="24"/>
        </w:rPr>
      </w:pPr>
    </w:p>
    <w:p w14:paraId="09A0C6E4" w14:textId="77777777" w:rsidR="007166D5" w:rsidRDefault="007166D5">
      <w:pPr>
        <w:jc w:val="center"/>
        <w:rPr>
          <w:b/>
          <w:sz w:val="24"/>
        </w:rPr>
      </w:pPr>
    </w:p>
    <w:p w14:paraId="77FAD105" w14:textId="77777777" w:rsidR="00FE4613" w:rsidRDefault="00945C64">
      <w:pPr>
        <w:jc w:val="center"/>
        <w:rPr>
          <w:b/>
          <w:bCs/>
          <w:sz w:val="28"/>
          <w:szCs w:val="28"/>
          <w:highlight w:val="yellow"/>
        </w:rPr>
      </w:pPr>
      <w:r>
        <w:rPr>
          <w:b/>
          <w:bCs/>
          <w:sz w:val="28"/>
        </w:rPr>
        <w:t>E-learning</w:t>
      </w:r>
      <w:r w:rsidR="00A149EE">
        <w:rPr>
          <w:b/>
          <w:bCs/>
          <w:sz w:val="28"/>
        </w:rPr>
        <w:t xml:space="preserve"> Training Course on NDC Capacity Building: Access and Application of IMS Data and IDC Products</w:t>
      </w:r>
    </w:p>
    <w:p w14:paraId="6C31B5DC" w14:textId="77777777" w:rsidR="007166D5" w:rsidRDefault="007166D5">
      <w:pPr>
        <w:jc w:val="center"/>
        <w:rPr>
          <w:b/>
          <w:sz w:val="28"/>
          <w:szCs w:val="28"/>
        </w:rPr>
      </w:pPr>
    </w:p>
    <w:p w14:paraId="4A1A9B4D" w14:textId="77777777" w:rsidR="007166D5" w:rsidRDefault="007166D5">
      <w:pPr>
        <w:jc w:val="center"/>
        <w:rPr>
          <w:b/>
          <w:sz w:val="28"/>
          <w:szCs w:val="28"/>
        </w:rPr>
      </w:pPr>
    </w:p>
    <w:p w14:paraId="79C4C5D7" w14:textId="77777777" w:rsidR="00FE4613" w:rsidRPr="007166D5" w:rsidRDefault="00A149EE">
      <w:pPr>
        <w:pStyle w:val="Heading1"/>
        <w:ind w:left="1440" w:right="-1" w:hanging="1440"/>
        <w:jc w:val="center"/>
        <w:rPr>
          <w:rFonts w:eastAsia="Times New Roman"/>
          <w:b/>
          <w:sz w:val="16"/>
        </w:rPr>
      </w:pPr>
      <w:r>
        <w:rPr>
          <w:rFonts w:eastAsia="Times New Roman"/>
          <w:b/>
          <w:sz w:val="28"/>
          <w:lang w:val="en-US"/>
        </w:rPr>
        <w:t xml:space="preserve">   </w:t>
      </w:r>
      <w:r w:rsidRPr="007166D5">
        <w:rPr>
          <w:rFonts w:eastAsia="Times New Roman"/>
          <w:b/>
          <w:sz w:val="28"/>
        </w:rPr>
        <w:t>REGISTRATION FORM</w:t>
      </w:r>
      <w:r w:rsidRPr="007166D5">
        <w:rPr>
          <w:rFonts w:eastAsia="Times New Roman"/>
          <w:b/>
          <w:sz w:val="16"/>
        </w:rPr>
        <w:t xml:space="preserve"> </w:t>
      </w:r>
      <w:r w:rsidRPr="007166D5">
        <w:rPr>
          <w:rFonts w:eastAsia="Times New Roman"/>
          <w:b/>
          <w:sz w:val="16"/>
        </w:rPr>
        <w:tab/>
      </w:r>
    </w:p>
    <w:p w14:paraId="0CE6C664" w14:textId="77777777" w:rsidR="00FE4613" w:rsidRPr="007166D5" w:rsidRDefault="00A149EE">
      <w:pPr>
        <w:jc w:val="center"/>
        <w:rPr>
          <w:sz w:val="2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7110C83C" wp14:editId="2BDE8C4D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2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2C1245" id="Line 2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" o:allowincell="f" strokeweight="1pt"/>
            </w:pict>
          </mc:Fallback>
        </mc:AlternateContent>
      </w:r>
    </w:p>
    <w:p w14:paraId="0C55926B" w14:textId="77777777" w:rsidR="00FE4613" w:rsidRDefault="00A149EE">
      <w:pPr>
        <w:pStyle w:val="Heading1"/>
        <w:ind w:right="-1"/>
        <w:rPr>
          <w:rFonts w:eastAsia="Times New Roman"/>
          <w:b/>
          <w:sz w:val="16"/>
        </w:rPr>
      </w:pPr>
      <w:r>
        <w:rPr>
          <w:rFonts w:eastAsia="Times New Roman"/>
          <w:b/>
          <w:sz w:val="16"/>
        </w:rPr>
        <w:t>Please, write legibly</w:t>
      </w:r>
      <w:r w:rsidR="007166D5">
        <w:rPr>
          <w:rFonts w:eastAsia="Times New Roman"/>
          <w:b/>
          <w:sz w:val="16"/>
        </w:rPr>
        <w:t xml:space="preserve"> according to your passport!</w:t>
      </w:r>
    </w:p>
    <w:p w14:paraId="49DECD2A" w14:textId="77777777" w:rsidR="007166D5" w:rsidRPr="007166D5" w:rsidRDefault="007166D5" w:rsidP="007166D5"/>
    <w:p w14:paraId="0371AA3D" w14:textId="77777777" w:rsidR="007166D5" w:rsidRPr="007166D5" w:rsidRDefault="007166D5" w:rsidP="007166D5"/>
    <w:p w14:paraId="3A9CA1CE" w14:textId="77777777" w:rsidR="00FE4613" w:rsidRDefault="00A149EE">
      <w:pPr>
        <w:pStyle w:val="BodyText"/>
        <w:spacing w:after="120"/>
        <w:rPr>
          <w:sz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0" allowOverlap="1" wp14:anchorId="13B92C09" wp14:editId="41DB0260">
                <wp:simplePos x="0" y="0"/>
                <wp:positionH relativeFrom="column">
                  <wp:posOffset>1517015</wp:posOffset>
                </wp:positionH>
                <wp:positionV relativeFrom="paragraph">
                  <wp:posOffset>218440</wp:posOffset>
                </wp:positionV>
                <wp:extent cx="154305" cy="154305"/>
                <wp:effectExtent l="12065" t="8890" r="5080" b="8255"/>
                <wp:wrapNone/>
                <wp:docPr id="2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98CEC9" id="Rectangle 3" o:spid="_x0000_s1026" style="position:absolute;margin-left:119.45pt;margin-top:17.2pt;width:12.15pt;height:12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" o:allowincell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5952" behindDoc="0" locked="0" layoutInCell="0" allowOverlap="1" wp14:anchorId="09F7040E" wp14:editId="64634521">
                <wp:simplePos x="0" y="0"/>
                <wp:positionH relativeFrom="column">
                  <wp:posOffset>899795</wp:posOffset>
                </wp:positionH>
                <wp:positionV relativeFrom="paragraph">
                  <wp:posOffset>227965</wp:posOffset>
                </wp:positionV>
                <wp:extent cx="154305" cy="154305"/>
                <wp:effectExtent l="13970" t="8890" r="12700" b="8255"/>
                <wp:wrapNone/>
                <wp:docPr id="2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7D6588" id="Rectangle 4" o:spid="_x0000_s1026" style="position:absolute;margin-left:70.85pt;margin-top:17.95pt;width:12.15pt;height:12.1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" o:allowincell="f"/>
            </w:pict>
          </mc:Fallback>
        </mc:AlternateContent>
      </w:r>
      <w:r>
        <w:rPr>
          <w:sz w:val="20"/>
        </w:rPr>
        <w:t>FAMILY NAM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FIRST NAME (S)</w:t>
      </w:r>
    </w:p>
    <w:p w14:paraId="25F825CB" w14:textId="77777777" w:rsidR="00FE4613" w:rsidRDefault="00A149EE">
      <w:pPr>
        <w:pStyle w:val="BodyText"/>
        <w:tabs>
          <w:tab w:val="left" w:pos="993"/>
          <w:tab w:val="left" w:pos="1985"/>
        </w:tabs>
        <w:rPr>
          <w:sz w:val="20"/>
        </w:rPr>
      </w:pPr>
      <w:r>
        <w:rPr>
          <w:sz w:val="20"/>
        </w:rPr>
        <w:tab/>
        <w:t xml:space="preserve">Ms. </w:t>
      </w:r>
      <w:r>
        <w:rPr>
          <w:sz w:val="20"/>
        </w:rPr>
        <w:tab/>
        <w:t>Mr.</w:t>
      </w:r>
    </w:p>
    <w:p w14:paraId="3BCE9AF0" w14:textId="77777777" w:rsidR="00FE4613" w:rsidRDefault="00FE4613">
      <w:pPr>
        <w:ind w:right="1084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652"/>
        <w:gridCol w:w="1559"/>
        <w:gridCol w:w="2977"/>
      </w:tblGrid>
      <w:tr w:rsidR="00FE4613" w14:paraId="3F775863" w14:textId="777777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AB9E4" w14:textId="77777777" w:rsidR="00FE4613" w:rsidRDefault="00FE4613">
            <w:pPr>
              <w:ind w:right="-1"/>
            </w:pPr>
          </w:p>
        </w:tc>
        <w:tc>
          <w:tcPr>
            <w:tcW w:w="1559" w:type="dxa"/>
          </w:tcPr>
          <w:p w14:paraId="1C5A04FF" w14:textId="77777777" w:rsidR="00FE4613" w:rsidRDefault="00FE4613">
            <w:pPr>
              <w:ind w:right="-1"/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61B6" w14:textId="77777777" w:rsidR="00FE4613" w:rsidRDefault="00FE4613">
            <w:pPr>
              <w:ind w:right="-1"/>
            </w:pPr>
          </w:p>
        </w:tc>
      </w:tr>
    </w:tbl>
    <w:p w14:paraId="60869C90" w14:textId="77777777" w:rsidR="00FE4613" w:rsidRDefault="00FE4613">
      <w:pPr>
        <w:jc w:val="center"/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2410"/>
        <w:gridCol w:w="4677"/>
      </w:tblGrid>
      <w:tr w:rsidR="00FE4613" w14:paraId="6A48FE87" w14:textId="77777777">
        <w:tc>
          <w:tcPr>
            <w:tcW w:w="2660" w:type="dxa"/>
            <w:hideMark/>
          </w:tcPr>
          <w:p w14:paraId="27312EE9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NATIONALITY</w:t>
            </w:r>
          </w:p>
        </w:tc>
        <w:tc>
          <w:tcPr>
            <w:tcW w:w="2410" w:type="dxa"/>
            <w:hideMark/>
          </w:tcPr>
          <w:p w14:paraId="24E15805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 xml:space="preserve">DATE OF BIRTH </w:t>
            </w:r>
          </w:p>
        </w:tc>
        <w:tc>
          <w:tcPr>
            <w:tcW w:w="4677" w:type="dxa"/>
            <w:hideMark/>
          </w:tcPr>
          <w:p w14:paraId="73FA7435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PLACE OF BIRTH</w:t>
            </w:r>
          </w:p>
        </w:tc>
      </w:tr>
    </w:tbl>
    <w:p w14:paraId="0D5962D4" w14:textId="77777777" w:rsidR="00FE4613" w:rsidRDefault="00FE4613">
      <w:pPr>
        <w:ind w:right="1225"/>
        <w:jc w:val="both"/>
        <w:rPr>
          <w:b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283"/>
        <w:gridCol w:w="4395"/>
      </w:tblGrid>
      <w:tr w:rsidR="00FE4613" w14:paraId="596618B0" w14:textId="77777777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11411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2ADB9ABB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C782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5B19C52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C450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</w:tr>
    </w:tbl>
    <w:p w14:paraId="3CCDF9DF" w14:textId="77777777" w:rsidR="00FE4613" w:rsidRDefault="00FE4613">
      <w:pPr>
        <w:ind w:right="1225"/>
        <w:jc w:val="both"/>
        <w:rPr>
          <w:b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268"/>
        <w:gridCol w:w="2126"/>
        <w:gridCol w:w="2551"/>
      </w:tblGrid>
      <w:tr w:rsidR="00FE4613" w14:paraId="4CF92821" w14:textId="77777777">
        <w:tc>
          <w:tcPr>
            <w:tcW w:w="2802" w:type="dxa"/>
            <w:hideMark/>
          </w:tcPr>
          <w:p w14:paraId="44F7A2FF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PASSPORT No</w:t>
            </w:r>
          </w:p>
        </w:tc>
        <w:tc>
          <w:tcPr>
            <w:tcW w:w="2268" w:type="dxa"/>
            <w:hideMark/>
          </w:tcPr>
          <w:p w14:paraId="6B34F94F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ISSUING DATE</w:t>
            </w:r>
          </w:p>
        </w:tc>
        <w:tc>
          <w:tcPr>
            <w:tcW w:w="2126" w:type="dxa"/>
            <w:hideMark/>
          </w:tcPr>
          <w:p w14:paraId="6A4D4262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ISSUING PLACE</w:t>
            </w:r>
          </w:p>
        </w:tc>
        <w:tc>
          <w:tcPr>
            <w:tcW w:w="2551" w:type="dxa"/>
            <w:hideMark/>
          </w:tcPr>
          <w:p w14:paraId="30F89F04" w14:textId="77777777" w:rsidR="00FE4613" w:rsidRDefault="00A149EE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EXPIRING DATE</w:t>
            </w:r>
          </w:p>
        </w:tc>
      </w:tr>
    </w:tbl>
    <w:p w14:paraId="0D85655D" w14:textId="77777777" w:rsidR="00FE4613" w:rsidRDefault="00FE4613">
      <w:pPr>
        <w:ind w:right="1225"/>
        <w:jc w:val="both"/>
        <w:rPr>
          <w:b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284"/>
        <w:gridCol w:w="2126"/>
        <w:gridCol w:w="283"/>
        <w:gridCol w:w="1843"/>
        <w:gridCol w:w="284"/>
        <w:gridCol w:w="2409"/>
      </w:tblGrid>
      <w:tr w:rsidR="00FE4613" w14:paraId="033D6973" w14:textId="77777777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5F6D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DEFACBE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CE30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226CE720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B6861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50101C17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289CE" w14:textId="77777777" w:rsidR="00FE4613" w:rsidRDefault="00FE4613">
            <w:pPr>
              <w:ind w:right="1225"/>
              <w:jc w:val="both"/>
              <w:rPr>
                <w:b/>
              </w:rPr>
            </w:pPr>
          </w:p>
        </w:tc>
      </w:tr>
    </w:tbl>
    <w:p w14:paraId="66030A6F" w14:textId="77777777" w:rsidR="00FE4613" w:rsidRDefault="00FE4613">
      <w:pPr>
        <w:ind w:right="1225"/>
        <w:jc w:val="both"/>
        <w:rPr>
          <w:b/>
        </w:rPr>
      </w:pPr>
    </w:p>
    <w:p w14:paraId="1DB4443B" w14:textId="77777777" w:rsidR="00BF1FA2" w:rsidRPr="008C79BF" w:rsidRDefault="00BF1FA2" w:rsidP="00BF1FA2">
      <w:pPr>
        <w:rPr>
          <w:b/>
        </w:rPr>
      </w:pPr>
      <w:r w:rsidRPr="008C79BF">
        <w:rPr>
          <w:b/>
        </w:rPr>
        <w:t>Are you an authorized user of IMS data and IDC products?</w:t>
      </w:r>
    </w:p>
    <w:p w14:paraId="27AA583D" w14:textId="77777777" w:rsidR="00BF1FA2" w:rsidRDefault="00BF1FA2" w:rsidP="00BF1FA2">
      <w:pPr>
        <w:rPr>
          <w:b/>
          <w:sz w:val="24"/>
        </w:rPr>
      </w:pPr>
    </w:p>
    <w:p w14:paraId="4D07D69B" w14:textId="77777777" w:rsidR="00BF1FA2" w:rsidRPr="00BF1FA2" w:rsidRDefault="00BF1FA2" w:rsidP="00BF1FA2">
      <w:pPr>
        <w:tabs>
          <w:tab w:val="left" w:pos="1276"/>
          <w:tab w:val="left" w:pos="3828"/>
          <w:tab w:val="left" w:pos="6379"/>
        </w:tabs>
        <w:ind w:right="-1"/>
        <w:jc w:val="both"/>
      </w:pPr>
      <w:r w:rsidRPr="00BF1FA2">
        <w:rPr>
          <w:shd w:val="clear" w:color="auto" w:fill="FFFFFF" w:themeFill="background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F1FA2">
        <w:rPr>
          <w:shd w:val="clear" w:color="auto" w:fill="FFFFFF" w:themeFill="background1"/>
        </w:rPr>
        <w:instrText xml:space="preserve"> FORMCHECKBOX </w:instrText>
      </w:r>
      <w:r w:rsidR="00B068D9">
        <w:rPr>
          <w:shd w:val="clear" w:color="auto" w:fill="FFFFFF" w:themeFill="background1"/>
        </w:rPr>
      </w:r>
      <w:r w:rsidR="00B068D9">
        <w:rPr>
          <w:shd w:val="clear" w:color="auto" w:fill="FFFFFF" w:themeFill="background1"/>
        </w:rPr>
        <w:fldChar w:fldCharType="separate"/>
      </w:r>
      <w:r w:rsidRPr="00BF1FA2">
        <w:rPr>
          <w:shd w:val="clear" w:color="auto" w:fill="FFFFFF" w:themeFill="background1"/>
        </w:rPr>
        <w:fldChar w:fldCharType="end"/>
      </w:r>
      <w:r w:rsidRPr="00BF1FA2">
        <w:t xml:space="preserve"> No </w:t>
      </w:r>
      <w:r w:rsidRPr="00BF1FA2">
        <w:tab/>
      </w:r>
      <w:r w:rsidRPr="00BF1FA2">
        <w:rPr>
          <w:shd w:val="clear" w:color="auto" w:fill="FFFFFF" w:themeFill="background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F1FA2">
        <w:rPr>
          <w:shd w:val="clear" w:color="auto" w:fill="FFFFFF" w:themeFill="background1"/>
        </w:rPr>
        <w:instrText xml:space="preserve"> FORMCHECKBOX </w:instrText>
      </w:r>
      <w:r w:rsidR="00B068D9">
        <w:rPr>
          <w:shd w:val="clear" w:color="auto" w:fill="FFFFFF" w:themeFill="background1"/>
        </w:rPr>
      </w:r>
      <w:r w:rsidR="00B068D9">
        <w:rPr>
          <w:shd w:val="clear" w:color="auto" w:fill="FFFFFF" w:themeFill="background1"/>
        </w:rPr>
        <w:fldChar w:fldCharType="separate"/>
      </w:r>
      <w:r w:rsidRPr="00BF1FA2">
        <w:rPr>
          <w:shd w:val="clear" w:color="auto" w:fill="FFFFFF" w:themeFill="background1"/>
        </w:rPr>
        <w:fldChar w:fldCharType="end"/>
      </w:r>
      <w:r w:rsidRPr="00BF1FA2">
        <w:t xml:space="preserve"> Yes, Principal User </w:t>
      </w:r>
      <w:r w:rsidRPr="00BF1FA2">
        <w:tab/>
      </w:r>
      <w:r w:rsidRPr="00BF1FA2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F1FA2">
        <w:instrText xml:space="preserve"> FORMCHECKBOX </w:instrText>
      </w:r>
      <w:r w:rsidR="00B068D9">
        <w:fldChar w:fldCharType="separate"/>
      </w:r>
      <w:r w:rsidRPr="00BF1FA2">
        <w:fldChar w:fldCharType="end"/>
      </w:r>
      <w:r w:rsidRPr="00BF1FA2">
        <w:t xml:space="preserve"> Yes, Regular User </w:t>
      </w:r>
      <w:r w:rsidRPr="00BF1FA2">
        <w:tab/>
        <w:t>My SSO account* is _________</w:t>
      </w:r>
    </w:p>
    <w:p w14:paraId="40C0C5DC" w14:textId="77777777" w:rsidR="00BF1FA2" w:rsidRPr="00104ADB" w:rsidRDefault="00BF1FA2" w:rsidP="00BF1FA2">
      <w:pPr>
        <w:spacing w:before="120" w:after="120"/>
      </w:pPr>
      <w:r w:rsidRPr="00104ADB">
        <w:t>* SSO account is the username for access</w:t>
      </w:r>
      <w:r>
        <w:t>ing</w:t>
      </w:r>
      <w:r w:rsidRPr="00104ADB">
        <w:t xml:space="preserve"> the IDC Secure Web Portal </w:t>
      </w:r>
      <w:r>
        <w:t>(swp.ctbto.org)</w:t>
      </w:r>
    </w:p>
    <w:p w14:paraId="3E7362B0" w14:textId="77777777" w:rsidR="00FE4613" w:rsidRDefault="00FE4613">
      <w:pPr>
        <w:ind w:right="1225"/>
        <w:jc w:val="both"/>
        <w:rPr>
          <w:b/>
        </w:rPr>
      </w:pPr>
    </w:p>
    <w:p w14:paraId="6B9DC4A4" w14:textId="77777777" w:rsidR="00FE4613" w:rsidRDefault="00A149EE" w:rsidP="00420843">
      <w:pPr>
        <w:spacing w:after="120"/>
        <w:ind w:right="1224"/>
        <w:jc w:val="both"/>
        <w:rPr>
          <w:b/>
        </w:rPr>
      </w:pPr>
      <w:r>
        <w:rPr>
          <w:b/>
        </w:rPr>
        <w:t>COMPLETE CANDIDATE’S BUSINESS MAILING ADDRESS</w:t>
      </w:r>
    </w:p>
    <w:p w14:paraId="1E8DA517" w14:textId="77777777" w:rsidR="00FE4613" w:rsidRDefault="00A149EE">
      <w:pPr>
        <w:pStyle w:val="Heading1"/>
        <w:ind w:right="-1"/>
        <w:rPr>
          <w:rFonts w:eastAsia="Times New Roman"/>
          <w:b/>
          <w:sz w:val="16"/>
        </w:rPr>
      </w:pPr>
      <w:r>
        <w:rPr>
          <w:rFonts w:eastAsia="Times New Roman"/>
          <w:b/>
          <w:sz w:val="16"/>
        </w:rPr>
        <w:t xml:space="preserve">Please, write legibly since this address will be used for all correspondence and check carefully the fax number </w:t>
      </w:r>
    </w:p>
    <w:p w14:paraId="3B033135" w14:textId="77777777" w:rsidR="00FE4613" w:rsidRDefault="00FE4613">
      <w:pPr>
        <w:ind w:right="-1"/>
        <w:jc w:val="both"/>
      </w:pPr>
    </w:p>
    <w:p w14:paraId="04838D88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 xml:space="preserve">Name of institution or firm: </w:t>
      </w:r>
    </w:p>
    <w:p w14:paraId="45D954A0" w14:textId="77777777" w:rsidR="00FE4613" w:rsidRDefault="00FE4613">
      <w:pPr>
        <w:ind w:right="-1"/>
        <w:jc w:val="both"/>
      </w:pPr>
    </w:p>
    <w:p w14:paraId="3D905D22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 xml:space="preserve">Street, number: </w:t>
      </w:r>
    </w:p>
    <w:p w14:paraId="6651C77A" w14:textId="77777777" w:rsidR="00FE4613" w:rsidRDefault="00FE4613">
      <w:pPr>
        <w:ind w:right="-1"/>
        <w:jc w:val="both"/>
      </w:pPr>
    </w:p>
    <w:p w14:paraId="6A5E8343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>Town, country code:</w:t>
      </w:r>
    </w:p>
    <w:p w14:paraId="46DE896A" w14:textId="77777777" w:rsidR="00FE4613" w:rsidRDefault="00FE4613">
      <w:pPr>
        <w:ind w:right="-1"/>
        <w:jc w:val="both"/>
      </w:pPr>
    </w:p>
    <w:p w14:paraId="624A8CCF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>Phone; mobile phone (including international code):</w:t>
      </w:r>
    </w:p>
    <w:p w14:paraId="6108D137" w14:textId="77777777" w:rsidR="00FE4613" w:rsidRDefault="00FE4613">
      <w:pPr>
        <w:pStyle w:val="Heading3"/>
        <w:ind w:right="-1"/>
        <w:rPr>
          <w:rFonts w:eastAsia="Times New Roman"/>
          <w:sz w:val="20"/>
        </w:rPr>
      </w:pPr>
    </w:p>
    <w:p w14:paraId="2A4F1A07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>Fax (including international code):</w:t>
      </w:r>
    </w:p>
    <w:p w14:paraId="37A6395D" w14:textId="77777777" w:rsidR="00FE4613" w:rsidRDefault="00FE4613"/>
    <w:p w14:paraId="7EF36ED0" w14:textId="77777777" w:rsidR="00FE4613" w:rsidRDefault="00A149EE">
      <w:pPr>
        <w:pBdr>
          <w:bottom w:val="single" w:sz="4" w:space="1" w:color="auto"/>
        </w:pBdr>
        <w:ind w:right="-1"/>
        <w:jc w:val="both"/>
      </w:pPr>
      <w:r>
        <w:t xml:space="preserve">Email: </w:t>
      </w:r>
    </w:p>
    <w:p w14:paraId="5BEF0D15" w14:textId="77777777" w:rsidR="0050624D" w:rsidRDefault="0050624D"/>
    <w:p w14:paraId="7CD5D1A4" w14:textId="77777777" w:rsidR="0050624D" w:rsidRDefault="0050624D"/>
    <w:p w14:paraId="31D879D0" w14:textId="77777777" w:rsidR="0050624D" w:rsidRDefault="0050624D">
      <w:r>
        <w:t>My background is:</w:t>
      </w:r>
    </w:p>
    <w:p w14:paraId="58C5F681" w14:textId="77777777" w:rsidR="0050624D" w:rsidRDefault="0050624D"/>
    <w:p w14:paraId="3D8E99D1" w14:textId="77777777" w:rsidR="0050624D" w:rsidRDefault="0050624D" w:rsidP="0050624D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0" allowOverlap="1" wp14:anchorId="4F5FFE18" wp14:editId="30A3C945">
                <wp:simplePos x="0" y="0"/>
                <wp:positionH relativeFrom="column">
                  <wp:posOffset>3829685</wp:posOffset>
                </wp:positionH>
                <wp:positionV relativeFrom="paragraph">
                  <wp:posOffset>3810</wp:posOffset>
                </wp:positionV>
                <wp:extent cx="154305" cy="154305"/>
                <wp:effectExtent l="0" t="0" r="17145" b="17145"/>
                <wp:wrapNone/>
                <wp:docPr id="4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ACB715" id="Rectangle 3" o:spid="_x0000_s1026" style="position:absolute;margin-left:301.55pt;margin-top:.3pt;width:12.15pt;height:12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" o:allowincell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0" allowOverlap="1" wp14:anchorId="166D1AC9" wp14:editId="72A945C4">
                <wp:simplePos x="0" y="0"/>
                <wp:positionH relativeFrom="column">
                  <wp:posOffset>2296160</wp:posOffset>
                </wp:positionH>
                <wp:positionV relativeFrom="paragraph">
                  <wp:posOffset>3810</wp:posOffset>
                </wp:positionV>
                <wp:extent cx="154305" cy="154305"/>
                <wp:effectExtent l="0" t="0" r="17145" b="17145"/>
                <wp:wrapNone/>
                <wp:docPr id="3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F7829A" id="Rectangle 3" o:spid="_x0000_s1026" style="position:absolute;margin-left:180.8pt;margin-top:.3pt;width:12.15pt;height:12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" o:allowincell="f"/>
            </w:pict>
          </mc:Fallback>
        </mc:AlternateContent>
      </w:r>
      <w:r>
        <w:t xml:space="preserve">        Station operator</w:t>
      </w:r>
      <w:r>
        <w:rPr>
          <w:noProof/>
        </w:rPr>
        <w:t xml:space="preserve"> </w: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0" allowOverlap="1" wp14:anchorId="62E66B9C" wp14:editId="3CBB1FCE">
                <wp:simplePos x="0" y="0"/>
                <wp:positionH relativeFrom="column">
                  <wp:posOffset>1164590</wp:posOffset>
                </wp:positionH>
                <wp:positionV relativeFrom="paragraph">
                  <wp:posOffset>635</wp:posOffset>
                </wp:positionV>
                <wp:extent cx="154305" cy="154305"/>
                <wp:effectExtent l="0" t="0" r="17145" b="17145"/>
                <wp:wrapNone/>
                <wp:docPr id="3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3BC388" id="Rectangle 3" o:spid="_x0000_s1026" style="position:absolute;margin-left:91.7pt;margin-top:.05pt;width:12.15pt;height:12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" o:allowincell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0" allowOverlap="1" wp14:anchorId="71BFFD65" wp14:editId="6D690A8B">
                <wp:simplePos x="0" y="0"/>
                <wp:positionH relativeFrom="column">
                  <wp:posOffset>40640</wp:posOffset>
                </wp:positionH>
                <wp:positionV relativeFrom="paragraph">
                  <wp:posOffset>635</wp:posOffset>
                </wp:positionV>
                <wp:extent cx="154305" cy="154305"/>
                <wp:effectExtent l="0" t="0" r="17145" b="17145"/>
                <wp:wrapNone/>
                <wp:docPr id="3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CCA32" id="Rectangle 3" o:spid="_x0000_s1026" style="position:absolute;margin-left:3.2pt;margin-top:.05pt;width:12.15pt;height:12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" o:allowincell="f"/>
            </w:pict>
          </mc:Fallback>
        </mc:AlternateContent>
      </w:r>
      <w:r>
        <w:tab/>
        <w:t>NDC manager</w:t>
      </w:r>
      <w:r>
        <w:tab/>
        <w:t xml:space="preserve">       NDC waveform analyst            NDC radionuclide analyst</w:t>
      </w:r>
    </w:p>
    <w:p w14:paraId="22AFB06F" w14:textId="77777777" w:rsidR="0050624D" w:rsidRDefault="0050624D" w:rsidP="0050624D"/>
    <w:p w14:paraId="49104D11" w14:textId="77777777" w:rsidR="00361B6E" w:rsidRDefault="0050624D" w:rsidP="00361B6E">
      <w:pPr>
        <w:rPr>
          <w:b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0" allowOverlap="1" wp14:anchorId="71C66443" wp14:editId="63016296">
                <wp:simplePos x="0" y="0"/>
                <wp:positionH relativeFrom="column">
                  <wp:posOffset>3829685</wp:posOffset>
                </wp:positionH>
                <wp:positionV relativeFrom="paragraph">
                  <wp:posOffset>16510</wp:posOffset>
                </wp:positionV>
                <wp:extent cx="154305" cy="154305"/>
                <wp:effectExtent l="0" t="0" r="17145" b="17145"/>
                <wp:wrapNone/>
                <wp:docPr id="4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683403" id="Rectangle 3" o:spid="_x0000_s1026" style="position:absolute;margin-left:301.55pt;margin-top:1.3pt;width:12.15pt;height:12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" o:allowincell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0" allowOverlap="1" wp14:anchorId="47300542" wp14:editId="18469CFB">
                <wp:simplePos x="0" y="0"/>
                <wp:positionH relativeFrom="column">
                  <wp:posOffset>2296160</wp:posOffset>
                </wp:positionH>
                <wp:positionV relativeFrom="paragraph">
                  <wp:posOffset>16510</wp:posOffset>
                </wp:positionV>
                <wp:extent cx="154305" cy="154305"/>
                <wp:effectExtent l="0" t="0" r="17145" b="17145"/>
                <wp:wrapNone/>
                <wp:docPr id="4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C75477" id="Rectangle 3" o:spid="_x0000_s1026" style="position:absolute;margin-left:180.8pt;margin-top:1.3pt;width:12.15pt;height:12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" o:allowincell="f"/>
            </w:pict>
          </mc:Fallback>
        </mc:AlternateContent>
      </w:r>
      <w:r>
        <w:t xml:space="preserve">        National authority or advisor </w: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0" allowOverlap="1" wp14:anchorId="68010127" wp14:editId="0996294F">
                <wp:simplePos x="0" y="0"/>
                <wp:positionH relativeFrom="column">
                  <wp:posOffset>38735</wp:posOffset>
                </wp:positionH>
                <wp:positionV relativeFrom="paragraph">
                  <wp:posOffset>18415</wp:posOffset>
                </wp:positionV>
                <wp:extent cx="154305" cy="154305"/>
                <wp:effectExtent l="0" t="0" r="17145" b="17145"/>
                <wp:wrapNone/>
                <wp:docPr id="4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126F04" id="Rectangle 3" o:spid="_x0000_s1026" style="position:absolute;margin-left:3.05pt;margin-top:1.45pt;width:12.15pt;height:12.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" o:allowincell="f"/>
            </w:pict>
          </mc:Fallback>
        </mc:AlternateContent>
      </w:r>
      <w:r>
        <w:tab/>
      </w:r>
      <w:r>
        <w:tab/>
        <w:t xml:space="preserve">       Academia </w:t>
      </w:r>
      <w:r>
        <w:tab/>
      </w:r>
      <w:r>
        <w:tab/>
      </w:r>
      <w:r>
        <w:tab/>
        <w:t>Other</w:t>
      </w:r>
      <w:r w:rsidR="00361B6E">
        <w:rPr>
          <w:b/>
        </w:rPr>
        <w:br w:type="page"/>
      </w:r>
    </w:p>
    <w:p w14:paraId="11696E9A" w14:textId="7954CEF1" w:rsidR="00FE4613" w:rsidRDefault="00A149EE">
      <w:pPr>
        <w:ind w:right="1225"/>
        <w:jc w:val="both"/>
      </w:pPr>
      <w:r>
        <w:rPr>
          <w:b/>
        </w:rPr>
        <w:lastRenderedPageBreak/>
        <w:t xml:space="preserve">KNOWLEDGE OF LANGUAGES. </w:t>
      </w:r>
      <w:r>
        <w:t>What is your mother tongue?</w:t>
      </w:r>
    </w:p>
    <w:p w14:paraId="14C4D33A" w14:textId="77777777" w:rsidR="00FE4613" w:rsidRDefault="00FE4613">
      <w:pPr>
        <w:ind w:right="1225"/>
        <w:jc w:val="both"/>
        <w:rPr>
          <w:b/>
          <w:sz w:val="16"/>
          <w:szCs w:val="16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921"/>
        <w:gridCol w:w="922"/>
        <w:gridCol w:w="850"/>
        <w:gridCol w:w="993"/>
        <w:gridCol w:w="850"/>
        <w:gridCol w:w="992"/>
        <w:gridCol w:w="709"/>
        <w:gridCol w:w="993"/>
      </w:tblGrid>
      <w:tr w:rsidR="00FE4613" w14:paraId="6EA3B4BD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DE82445" w14:textId="77777777" w:rsidR="00FE4613" w:rsidRDefault="00FE4613">
            <w:pPr>
              <w:ind w:left="284"/>
              <w:rPr>
                <w:sz w:val="18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DC460DB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61C479B6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497E383F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0A40AFC4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Understand</w:t>
            </w:r>
          </w:p>
        </w:tc>
      </w:tr>
      <w:tr w:rsidR="00FE4613" w14:paraId="3504313D" w14:textId="77777777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99BE4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E3C97" w14:textId="77777777" w:rsidR="00FE4613" w:rsidRDefault="00A149EE">
            <w:pPr>
              <w:rPr>
                <w:b/>
                <w:sz w:val="18"/>
              </w:rPr>
            </w:pPr>
            <w:r>
              <w:rPr>
                <w:sz w:val="18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740A1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716D0" w14:textId="77777777" w:rsidR="00FE4613" w:rsidRDefault="00A149EE">
            <w:pPr>
              <w:rPr>
                <w:b/>
                <w:sz w:val="18"/>
              </w:rPr>
            </w:pPr>
            <w:r>
              <w:rPr>
                <w:sz w:val="18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2F77E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4CA7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27F21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3F45F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2C31D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Not easily</w:t>
            </w:r>
          </w:p>
        </w:tc>
      </w:tr>
      <w:tr w:rsidR="00FE4613" w14:paraId="50427128" w14:textId="77777777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B4D1" w14:textId="77777777" w:rsidR="00FE4613" w:rsidRDefault="00FE4613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2B6F3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0BB8401" wp14:editId="14C3FF12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E960E8" id="Rectangle 21" o:spid="_x0000_s1026" style="position:absolute;margin-left:16.15pt;margin-top:3.15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18064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E1D0DD0" wp14:editId="7BA7A7D8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9741C4" id="Rectangle 22" o:spid="_x0000_s1026" style="position:absolute;margin-left:15.4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73666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9DF0E04" wp14:editId="2D2995BB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0B660" id="Rectangle 23" o:spid="_x0000_s1026" style="position:absolute;margin-left:13.9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EB82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F61FE74" wp14:editId="5D6B619C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556B7E" id="Rectangle 24" o:spid="_x0000_s1026" style="position:absolute;margin-left:16.9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A920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B8C83B9" wp14:editId="58A6392E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59E2C3" id="Rectangle 25" o:spid="_x0000_s1026" style="position:absolute;margin-left:12.4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FAC8C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EC85FB" wp14:editId="3BDCDA15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1766B6" id="Rectangle 26" o:spid="_x0000_s1026" style="position:absolute;margin-left:14.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B2039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2A720B0" wp14:editId="009DB73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0A910" id="Rectangle 27" o:spid="_x0000_s1026" style="position:absolute;margin-left:10pt;margin-top:4.7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FE86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D8B5496" wp14:editId="2538C587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35F00D" id="Rectangle 28" o:spid="_x0000_s1026" style="position:absolute;margin-left:19.75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"/>
                  </w:pict>
                </mc:Fallback>
              </mc:AlternateContent>
            </w:r>
          </w:p>
        </w:tc>
      </w:tr>
      <w:tr w:rsidR="00FE4613" w14:paraId="2300361B" w14:textId="77777777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F3E9" w14:textId="77777777" w:rsidR="00FE4613" w:rsidRDefault="00FE4613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8E619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DFE927B" wp14:editId="7A462244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17D57F" id="Rectangle 29" o:spid="_x0000_s1026" style="position:absolute;margin-left:16.15pt;margin-top:3.85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0064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F9D83A3" wp14:editId="08CFE4A7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4D73A0" id="Rectangle 30" o:spid="_x0000_s1026" style="position:absolute;margin-left:15.4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CB5CB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A838574" wp14:editId="12A3821E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E5D78F" id="Rectangle 31" o:spid="_x0000_s1026" style="position:absolute;margin-left:13.9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6FFFD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5C37D9C" wp14:editId="57B692CD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35EDD6" id="Rectangle 32" o:spid="_x0000_s1026" style="position:absolute;margin-left:16.9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7858B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22AA71B" wp14:editId="0959681D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25275" id="Rectangle 33" o:spid="_x0000_s1026" style="position:absolute;margin-left:12.4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B1044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5FBE7F1" wp14:editId="6BFDE65C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592320" id="Rectangle 34" o:spid="_x0000_s1026" style="position:absolute;margin-left:14.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BFAB1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67B4126" wp14:editId="417F0DA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CEC312" id="Rectangle 35" o:spid="_x0000_s1026" style="position:absolute;margin-left:10pt;margin-top:4.7pt;width:8.95pt;height: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D00B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23C422C" wp14:editId="1CC35ECA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F59381" id="Rectangle 36" o:spid="_x0000_s1026" style="position:absolute;margin-left:19.75pt;margin-top:4.7pt;width:8.95pt;height:9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"/>
                  </w:pict>
                </mc:Fallback>
              </mc:AlternateContent>
            </w:r>
          </w:p>
        </w:tc>
      </w:tr>
      <w:tr w:rsidR="00FE4613" w14:paraId="7CE6D927" w14:textId="77777777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87F4D" w14:textId="77777777" w:rsidR="00FE4613" w:rsidRDefault="00FE4613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8907A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0E1825D5" wp14:editId="4F700391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050ABF" id="Rectangle 5" o:spid="_x0000_s1026" style="position:absolute;margin-left:16.15pt;margin-top:3.85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B7A8E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745AB71" wp14:editId="66CED8C1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3762D6" id="Rectangle 6" o:spid="_x0000_s1026" style="position:absolute;margin-left:15.4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95215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285E41A0" wp14:editId="430864F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724EDE" id="Rectangle 7" o:spid="_x0000_s1026" style="position:absolute;margin-left:13.9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EC7D1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4169A18" wp14:editId="62226B4D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649715" id="Rectangle 8" o:spid="_x0000_s1026" style="position:absolute;margin-left:16.9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4951C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D7B47FB" wp14:editId="5D854E4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868D2F" id="Rectangle 9" o:spid="_x0000_s1026" style="position:absolute;margin-left:12.4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93A80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E1A1CA4" wp14:editId="2AC9A7A8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D9DAED" id="Rectangle 10" o:spid="_x0000_s1026" style="position:absolute;margin-left:14.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6067C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153196F9" wp14:editId="2A79981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75CF20" id="Rectangle 11" o:spid="_x0000_s1026" style="position:absolute;margin-left:10pt;margin-top:4.7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38F8D" w14:textId="77777777" w:rsidR="00FE4613" w:rsidRDefault="00A149EE">
            <w:pPr>
              <w:rPr>
                <w:b/>
                <w:sz w:val="18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5CD5938" wp14:editId="01E4742B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5C698A" id="Rectangle 12" o:spid="_x0000_s1026" style="position:absolute;margin-left:19.75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"/>
                  </w:pict>
                </mc:Fallback>
              </mc:AlternateContent>
            </w:r>
          </w:p>
        </w:tc>
      </w:tr>
    </w:tbl>
    <w:p w14:paraId="3F25B191" w14:textId="77777777" w:rsidR="0050624D" w:rsidRDefault="0050624D" w:rsidP="0050624D">
      <w:pPr>
        <w:rPr>
          <w:b/>
        </w:rPr>
      </w:pPr>
    </w:p>
    <w:p w14:paraId="2419E005" w14:textId="77777777" w:rsidR="0050624D" w:rsidRDefault="0050624D" w:rsidP="0050624D">
      <w:pPr>
        <w:rPr>
          <w:b/>
        </w:rPr>
      </w:pPr>
    </w:p>
    <w:p w14:paraId="0FB3D937" w14:textId="77777777" w:rsidR="00FE4613" w:rsidRDefault="00A149EE" w:rsidP="0050624D">
      <w:pPr>
        <w:rPr>
          <w:b/>
        </w:rPr>
      </w:pPr>
      <w:r>
        <w:rPr>
          <w:b/>
        </w:rPr>
        <w:t xml:space="preserve">EDUCATION </w:t>
      </w: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FE4613" w14:paraId="10B37F20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1A0CBB5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A.  University or equivalent</w:t>
            </w:r>
          </w:p>
        </w:tc>
      </w:tr>
      <w:tr w:rsidR="00FE4613" w14:paraId="7759E6BC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120B415" w14:textId="44CDD009" w:rsidR="00FE4613" w:rsidRDefault="00A149EE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</w:t>
            </w:r>
            <w:r w:rsidR="00F62B68">
              <w:rPr>
                <w:sz w:val="18"/>
              </w:rPr>
              <w:t>,</w:t>
            </w:r>
            <w:r>
              <w:rPr>
                <w:sz w:val="18"/>
              </w:rPr>
              <w:t xml:space="preserve">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6EA97D94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77438728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4A4F50D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FE4613" w14:paraId="30B0697B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F5B39B" w14:textId="77777777" w:rsidR="00FE4613" w:rsidRDefault="00FE4613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42F81E25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A94D4E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1077756" w14:textId="77777777" w:rsidR="00FE4613" w:rsidRDefault="00FE4613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679FB74" w14:textId="77777777" w:rsidR="00FE4613" w:rsidRDefault="00FE4613">
            <w:pPr>
              <w:rPr>
                <w:sz w:val="18"/>
              </w:rPr>
            </w:pPr>
          </w:p>
        </w:tc>
      </w:tr>
      <w:tr w:rsidR="00FE4613" w14:paraId="5EA9233A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B7370" w14:textId="77777777" w:rsidR="00FE4613" w:rsidRDefault="00A149EE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6A189522" w14:textId="77777777" w:rsidR="00FE4613" w:rsidRDefault="00FE4613">
            <w:pPr>
              <w:ind w:left="284"/>
              <w:rPr>
                <w:b/>
                <w:sz w:val="18"/>
              </w:rPr>
            </w:pPr>
          </w:p>
          <w:p w14:paraId="4C1E2686" w14:textId="77777777" w:rsidR="00FE4613" w:rsidRDefault="00FE4613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B8AF1B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228323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0DB7DF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53BDE8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FE4613" w14:paraId="3618852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9B95FE2" w14:textId="77777777" w:rsidR="00FE4613" w:rsidRDefault="00A149EE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77A02595" w14:textId="77777777" w:rsidR="00FE4613" w:rsidRDefault="00FE4613">
            <w:pPr>
              <w:ind w:left="284"/>
              <w:rPr>
                <w:b/>
                <w:sz w:val="18"/>
              </w:rPr>
            </w:pPr>
          </w:p>
          <w:p w14:paraId="55CEC614" w14:textId="77777777" w:rsidR="00FE4613" w:rsidRDefault="00FE4613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891DE54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F0B4065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DB20A2E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23D55FB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FE4613" w14:paraId="760E607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5B82212" w14:textId="77777777" w:rsidR="00FE4613" w:rsidRDefault="00FE4613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3FFF9A2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E18A7AC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2E559EF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3B807C1" w14:textId="77777777" w:rsidR="00FE4613" w:rsidRDefault="00FE4613">
            <w:pPr>
              <w:rPr>
                <w:b/>
                <w:sz w:val="18"/>
              </w:rPr>
            </w:pPr>
          </w:p>
        </w:tc>
      </w:tr>
      <w:tr w:rsidR="00FE4613" w14:paraId="6DD79FA2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09777B2" w14:textId="2E86921F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 xml:space="preserve">B.  Schools or other formal training or education during </w:t>
            </w:r>
            <w:r w:rsidR="00F62B68">
              <w:rPr>
                <w:sz w:val="18"/>
              </w:rPr>
              <w:t xml:space="preserve">the </w:t>
            </w:r>
            <w:r>
              <w:rPr>
                <w:sz w:val="18"/>
              </w:rPr>
              <w:t xml:space="preserve">last three years </w:t>
            </w:r>
            <w:r>
              <w:rPr>
                <w:i/>
                <w:sz w:val="18"/>
              </w:rPr>
              <w:t>(e.g.</w:t>
            </w:r>
            <w:r w:rsidR="00F62B68">
              <w:rPr>
                <w:i/>
                <w:sz w:val="18"/>
              </w:rPr>
              <w:t>,</w:t>
            </w:r>
            <w:r>
              <w:rPr>
                <w:i/>
                <w:sz w:val="18"/>
              </w:rPr>
              <w:t xml:space="preserve"> high school, technical school</w:t>
            </w:r>
            <w:r w:rsidR="00F62B68">
              <w:rPr>
                <w:i/>
                <w:sz w:val="18"/>
              </w:rPr>
              <w:t>,</w:t>
            </w:r>
            <w:r>
              <w:rPr>
                <w:i/>
                <w:sz w:val="18"/>
              </w:rPr>
              <w:t xml:space="preserve"> or apprenticeship)</w:t>
            </w:r>
          </w:p>
        </w:tc>
      </w:tr>
      <w:tr w:rsidR="00FE4613" w14:paraId="78ED541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0413FDFF" w14:textId="7BA07DDC" w:rsidR="00FE4613" w:rsidRDefault="00A149EE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</w:t>
            </w:r>
            <w:r w:rsidR="00F62B68">
              <w:rPr>
                <w:sz w:val="18"/>
              </w:rPr>
              <w:t>,</w:t>
            </w:r>
            <w:r>
              <w:rPr>
                <w:sz w:val="18"/>
              </w:rPr>
              <w:t xml:space="preserve">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0E03C1BC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2BEF36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84C102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FE4613" w14:paraId="2FC42AE9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3C126C4" w14:textId="77777777" w:rsidR="00FE4613" w:rsidRDefault="00FE4613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63F910A2" w14:textId="77777777" w:rsidR="00FE4613" w:rsidRDefault="00FE4613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FFF21D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F82584" w14:textId="77777777" w:rsidR="00FE4613" w:rsidRDefault="00A149EE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FC410C5" w14:textId="77777777" w:rsidR="00FE4613" w:rsidRDefault="00FE4613">
            <w:pPr>
              <w:rPr>
                <w:sz w:val="18"/>
              </w:rPr>
            </w:pPr>
          </w:p>
        </w:tc>
      </w:tr>
      <w:tr w:rsidR="00FE4613" w14:paraId="5DCE78F6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AF0237" w14:textId="77777777" w:rsidR="00FE4613" w:rsidRDefault="00A149EE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3BF4BC17" w14:textId="77777777" w:rsidR="00FE4613" w:rsidRDefault="00FE4613">
            <w:pPr>
              <w:ind w:left="284"/>
              <w:rPr>
                <w:b/>
                <w:sz w:val="18"/>
              </w:rPr>
            </w:pPr>
          </w:p>
          <w:p w14:paraId="36E09C77" w14:textId="77777777" w:rsidR="00FE4613" w:rsidRDefault="00FE4613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1DF6076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8489E6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AB2022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FCA18E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FE4613" w14:paraId="7BD2C3A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034DEE" w14:textId="77777777" w:rsidR="00FE4613" w:rsidRDefault="00FE4613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AD1981F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C5D658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BCDC31" w14:textId="77777777" w:rsidR="00FE4613" w:rsidRDefault="00FE4613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57FEB1" w14:textId="77777777" w:rsidR="00FE4613" w:rsidRDefault="00FE4613">
            <w:pPr>
              <w:rPr>
                <w:b/>
                <w:sz w:val="18"/>
              </w:rPr>
            </w:pPr>
          </w:p>
        </w:tc>
      </w:tr>
      <w:tr w:rsidR="00FE4613" w14:paraId="3472FC26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911CB" w14:textId="77777777" w:rsidR="00FE4613" w:rsidRDefault="00A149EE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741C8C0F" w14:textId="77777777" w:rsidR="00FE4613" w:rsidRDefault="00FE4613">
            <w:pPr>
              <w:ind w:left="284"/>
              <w:rPr>
                <w:b/>
                <w:sz w:val="18"/>
              </w:rPr>
            </w:pPr>
          </w:p>
          <w:p w14:paraId="06360A32" w14:textId="77777777" w:rsidR="00FE4613" w:rsidRDefault="00FE4613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231E59F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42ED37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205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931266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35AE77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9"/>
          </w:p>
        </w:tc>
      </w:tr>
    </w:tbl>
    <w:p w14:paraId="3A400D61" w14:textId="77777777" w:rsidR="00FE4613" w:rsidRDefault="00FE4613">
      <w:pPr>
        <w:rPr>
          <w:b/>
          <w:spacing w:val="10"/>
        </w:rPr>
      </w:pPr>
    </w:p>
    <w:p w14:paraId="464E1855" w14:textId="77777777" w:rsidR="00FE4613" w:rsidRDefault="00FE4613">
      <w:pPr>
        <w:rPr>
          <w:b/>
          <w:spacing w:val="10"/>
        </w:rPr>
      </w:pPr>
    </w:p>
    <w:p w14:paraId="3D084367" w14:textId="46ABB865" w:rsidR="00FE4613" w:rsidRDefault="00A149EE">
      <w:r>
        <w:rPr>
          <w:b/>
          <w:spacing w:val="10"/>
        </w:rPr>
        <w:t>EMPLOYMENT RECORD</w:t>
      </w:r>
      <w:r>
        <w:t xml:space="preserve">: Starting with your present post, list </w:t>
      </w:r>
      <w:r w:rsidR="00F62B68">
        <w:t>the employment you have had during the past 5 years in reverse order</w:t>
      </w:r>
      <w:r>
        <w:t xml:space="preserve">. Use a separate block for each post. </w:t>
      </w:r>
    </w:p>
    <w:p w14:paraId="010EAE0C" w14:textId="77777777" w:rsidR="00FE4613" w:rsidRDefault="00FE4613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FE4613" w14:paraId="7E53BA9F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B37BDDB" w14:textId="77777777" w:rsidR="00FE4613" w:rsidRDefault="00A149EE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147B3695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5E99DB3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FE4613" w14:paraId="2C42C9AA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2B5F25" w14:textId="77777777" w:rsidR="00FE4613" w:rsidRDefault="00A149EE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33EDF22C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7052D5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52268ED8" w14:textId="77777777" w:rsidR="00FE4613" w:rsidRDefault="00FE4613">
            <w:pPr>
              <w:rPr>
                <w:b/>
                <w:sz w:val="18"/>
              </w:rPr>
            </w:pPr>
          </w:p>
        </w:tc>
      </w:tr>
      <w:tr w:rsidR="00FE4613" w14:paraId="26A4C3F2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93F4664" w14:textId="77777777" w:rsidR="00FE4613" w:rsidRDefault="00A149EE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2B7C36AE" w14:textId="77777777" w:rsidR="00FE4613" w:rsidRDefault="00A149EE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74A8E92" w14:textId="77777777" w:rsidR="00FE4613" w:rsidRDefault="00A149EE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24C5D50" w14:textId="77777777" w:rsidR="00FE4613" w:rsidRDefault="00A149E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FE4613" w14:paraId="39C999A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19FDD463" w14:textId="77777777" w:rsidR="00FE4613" w:rsidRDefault="00A149EE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FE4613" w14:paraId="75A573C6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1884A5" w14:textId="77777777" w:rsidR="00FE4613" w:rsidRDefault="00FE4613">
            <w:pPr>
              <w:ind w:left="284"/>
              <w:rPr>
                <w:b/>
                <w:sz w:val="18"/>
              </w:rPr>
            </w:pPr>
          </w:p>
        </w:tc>
      </w:tr>
    </w:tbl>
    <w:p w14:paraId="675757DB" w14:textId="77777777" w:rsidR="0050624D" w:rsidRDefault="0050624D" w:rsidP="0050624D"/>
    <w:p w14:paraId="1CD2602D" w14:textId="77777777" w:rsidR="0050624D" w:rsidRDefault="0050624D" w:rsidP="0050624D"/>
    <w:p w14:paraId="4DC05C3D" w14:textId="77777777" w:rsidR="0050624D" w:rsidRDefault="0050624D" w:rsidP="0050624D"/>
    <w:p w14:paraId="679F6B59" w14:textId="77777777" w:rsidR="0050624D" w:rsidRDefault="0050624D" w:rsidP="0050624D"/>
    <w:p w14:paraId="69E61157" w14:textId="77777777" w:rsidR="0050624D" w:rsidRDefault="0050624D" w:rsidP="0050624D"/>
    <w:p w14:paraId="3A3438E8" w14:textId="77777777" w:rsidR="00FE4613" w:rsidRDefault="0050624D" w:rsidP="0050624D">
      <w:pPr>
        <w:ind w:firstLine="720"/>
      </w:pPr>
      <w:r>
        <w:t>DIRECTOR OF INSTITUTION</w:t>
      </w:r>
      <w:r>
        <w:tab/>
      </w:r>
      <w:r>
        <w:tab/>
      </w:r>
      <w:r>
        <w:tab/>
      </w:r>
      <w:r>
        <w:tab/>
      </w:r>
      <w:r w:rsidR="00A149EE">
        <w:t>CANDIDATE</w:t>
      </w:r>
    </w:p>
    <w:p w14:paraId="0077F141" w14:textId="77777777" w:rsidR="00FE4613" w:rsidRDefault="00A149EE">
      <w:pPr>
        <w:tabs>
          <w:tab w:val="left" w:pos="5529"/>
        </w:tabs>
        <w:ind w:left="709" w:right="-1"/>
        <w:jc w:val="both"/>
      </w:pPr>
      <w:r>
        <w:t>(Name, date, signature)</w:t>
      </w:r>
      <w:r>
        <w:tab/>
        <w:t>(Date, signature)</w:t>
      </w:r>
    </w:p>
    <w:p w14:paraId="146EFD58" w14:textId="77777777" w:rsidR="00FE4613" w:rsidRDefault="00FE4613">
      <w:pPr>
        <w:tabs>
          <w:tab w:val="left" w:pos="5529"/>
        </w:tabs>
        <w:ind w:left="709" w:right="-1"/>
        <w:jc w:val="both"/>
      </w:pPr>
    </w:p>
    <w:p w14:paraId="00F9CB53" w14:textId="77777777" w:rsidR="00FE4613" w:rsidRDefault="00FE4613">
      <w:pPr>
        <w:ind w:right="1367"/>
        <w:jc w:val="both"/>
      </w:pPr>
    </w:p>
    <w:p w14:paraId="09F9F088" w14:textId="77777777" w:rsidR="0050624D" w:rsidRDefault="0050624D">
      <w:pPr>
        <w:ind w:right="1367"/>
        <w:jc w:val="both"/>
      </w:pPr>
    </w:p>
    <w:p w14:paraId="548D442C" w14:textId="77777777" w:rsidR="0050624D" w:rsidRDefault="0050624D">
      <w:pPr>
        <w:ind w:right="1367"/>
        <w:jc w:val="both"/>
      </w:pPr>
    </w:p>
    <w:p w14:paraId="4A7D2081" w14:textId="77777777" w:rsidR="0050624D" w:rsidRDefault="0050624D">
      <w:pPr>
        <w:ind w:right="1367"/>
        <w:jc w:val="both"/>
      </w:pPr>
    </w:p>
    <w:p w14:paraId="3D54CA82" w14:textId="77777777" w:rsidR="00FE4613" w:rsidRDefault="0050624D">
      <w:pPr>
        <w:ind w:right="1367"/>
        <w:jc w:val="both"/>
        <w:rPr>
          <w:sz w:val="22"/>
        </w:rPr>
      </w:pPr>
      <w:r>
        <w:rPr>
          <w:sz w:val="22"/>
        </w:rPr>
        <w:tab/>
      </w:r>
    </w:p>
    <w:p w14:paraId="78E9A84D" w14:textId="77777777" w:rsidR="0050624D" w:rsidRDefault="0050624D" w:rsidP="0050624D">
      <w:pPr>
        <w:ind w:right="1367" w:firstLine="720"/>
        <w:jc w:val="both"/>
        <w:rPr>
          <w:sz w:val="22"/>
        </w:rPr>
      </w:pPr>
      <w:r>
        <w:rPr>
          <w:sz w:val="22"/>
        </w:rPr>
        <w:t>----------------------------------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--------------------------------</w:t>
      </w:r>
    </w:p>
    <w:p w14:paraId="36EA9253" w14:textId="77777777" w:rsidR="00FE4613" w:rsidRDefault="00FE4613">
      <w:pPr>
        <w:ind w:right="1367"/>
        <w:jc w:val="both"/>
        <w:rPr>
          <w:sz w:val="22"/>
        </w:rPr>
      </w:pPr>
    </w:p>
    <w:p w14:paraId="5FFC59D6" w14:textId="77777777" w:rsidR="00FE4613" w:rsidRDefault="00FE4613">
      <w:pPr>
        <w:ind w:right="1367"/>
        <w:jc w:val="both"/>
        <w:rPr>
          <w:sz w:val="22"/>
        </w:rPr>
      </w:pPr>
    </w:p>
    <w:p w14:paraId="6F0F3EDB" w14:textId="77777777" w:rsidR="00FE4613" w:rsidRDefault="00FE4613">
      <w:pPr>
        <w:ind w:right="1367"/>
        <w:jc w:val="both"/>
        <w:rPr>
          <w:sz w:val="22"/>
        </w:rPr>
      </w:pPr>
    </w:p>
    <w:p w14:paraId="36EB48C7" w14:textId="77777777" w:rsidR="0050624D" w:rsidRDefault="0050624D">
      <w:pPr>
        <w:ind w:right="1367"/>
        <w:jc w:val="both"/>
        <w:rPr>
          <w:sz w:val="22"/>
        </w:rPr>
      </w:pPr>
    </w:p>
    <w:p w14:paraId="7B53BF73" w14:textId="77777777" w:rsidR="0050624D" w:rsidRDefault="0050624D">
      <w:pPr>
        <w:ind w:right="1367"/>
        <w:jc w:val="both"/>
        <w:rPr>
          <w:sz w:val="22"/>
        </w:rPr>
      </w:pPr>
    </w:p>
    <w:p w14:paraId="56E491B7" w14:textId="77777777" w:rsidR="00FE4613" w:rsidRDefault="00FE4613">
      <w:pPr>
        <w:ind w:right="1367"/>
        <w:jc w:val="both"/>
        <w:rPr>
          <w:sz w:val="22"/>
        </w:rPr>
      </w:pPr>
    </w:p>
    <w:p w14:paraId="19B70BE6" w14:textId="6FE9CF39" w:rsidR="007166D5" w:rsidRDefault="00A149EE" w:rsidP="005C3039">
      <w:pPr>
        <w:spacing w:line="240" w:lineRule="exact"/>
        <w:ind w:left="426"/>
        <w:jc w:val="both"/>
        <w:rPr>
          <w:color w:val="000000"/>
        </w:rPr>
      </w:pPr>
      <w:r>
        <w:rPr>
          <w:color w:val="000000"/>
        </w:rPr>
        <w:t>This Registration Form must be returned through the appropriate country’s Permanent Mission in Vienna or Ministry of Foreign Affairs for a candidate to b</w:t>
      </w:r>
      <w:r w:rsidR="007166D5">
        <w:rPr>
          <w:color w:val="000000"/>
        </w:rPr>
        <w:t>e considered for the programme.</w:t>
      </w:r>
    </w:p>
    <w:p w14:paraId="1E50380B" w14:textId="23891B56" w:rsidR="00FE4613" w:rsidRDefault="007166D5" w:rsidP="005C3039">
      <w:pPr>
        <w:ind w:left="426" w:right="-1"/>
        <w:jc w:val="both"/>
        <w:rPr>
          <w:color w:val="000000"/>
        </w:rPr>
      </w:pPr>
      <w:r>
        <w:rPr>
          <w:color w:val="000000"/>
        </w:rPr>
        <w:t xml:space="preserve">However, pending its official transmission, it might be </w:t>
      </w:r>
      <w:r w:rsidR="00D80610">
        <w:rPr>
          <w:color w:val="000000"/>
        </w:rPr>
        <w:t>emailed</w:t>
      </w:r>
      <w:r>
        <w:rPr>
          <w:color w:val="000000"/>
        </w:rPr>
        <w:t xml:space="preserve"> after </w:t>
      </w:r>
      <w:r w:rsidR="00F62B68">
        <w:rPr>
          <w:color w:val="000000"/>
        </w:rPr>
        <w:t>the Director of Institution or Firm has signed it</w:t>
      </w:r>
      <w:r>
        <w:rPr>
          <w:color w:val="000000"/>
        </w:rPr>
        <w:t xml:space="preserve">. </w:t>
      </w:r>
      <w:r w:rsidR="00A149EE">
        <w:rPr>
          <w:color w:val="000000"/>
        </w:rPr>
        <w:t>Please send to</w:t>
      </w:r>
      <w:r w:rsidR="00D80610">
        <w:rPr>
          <w:color w:val="000000"/>
        </w:rPr>
        <w:t xml:space="preserve"> </w:t>
      </w:r>
      <w:r w:rsidR="00A149EE">
        <w:rPr>
          <w:color w:val="000000"/>
        </w:rPr>
        <w:t>:</w:t>
      </w:r>
    </w:p>
    <w:p w14:paraId="0682CE66" w14:textId="77777777" w:rsidR="00FE4613" w:rsidRDefault="00FE4613">
      <w:pPr>
        <w:ind w:right="-1"/>
        <w:jc w:val="both"/>
        <w:rPr>
          <w:color w:val="000000"/>
        </w:rPr>
      </w:pPr>
    </w:p>
    <w:p w14:paraId="6334CEB5" w14:textId="5DEA87CF" w:rsidR="00FE4613" w:rsidRDefault="00FE4613">
      <w:pPr>
        <w:ind w:right="-1"/>
        <w:jc w:val="both"/>
      </w:pPr>
    </w:p>
    <w:p w14:paraId="0968FAAD" w14:textId="0C171DD5" w:rsidR="00F62B68" w:rsidRDefault="00F62B68" w:rsidP="00F62B68">
      <w:pPr>
        <w:ind w:right="-1" w:firstLine="426"/>
        <w:jc w:val="both"/>
      </w:pPr>
      <w:r>
        <w:t>Ms. Russol Al-Dulaimi</w:t>
      </w:r>
    </w:p>
    <w:p w14:paraId="7BEAE3AC" w14:textId="77777777" w:rsidR="00420843" w:rsidRDefault="00420843" w:rsidP="00420843">
      <w:pPr>
        <w:ind w:left="426"/>
      </w:pPr>
      <w:r>
        <w:t>Capacity Building and Training Section (IDC/CBT)</w:t>
      </w:r>
    </w:p>
    <w:p w14:paraId="7D2D293A" w14:textId="77777777" w:rsidR="00420843" w:rsidRDefault="00420843" w:rsidP="00420843">
      <w:pPr>
        <w:ind w:left="426"/>
      </w:pPr>
      <w:r>
        <w:t>International Data Centre Division</w:t>
      </w:r>
    </w:p>
    <w:p w14:paraId="48939E11" w14:textId="77777777" w:rsidR="00420843" w:rsidRDefault="00420843" w:rsidP="00420843">
      <w:pPr>
        <w:ind w:left="426"/>
      </w:pPr>
      <w:r>
        <w:t>CTBTO Preparatory Commission</w:t>
      </w:r>
    </w:p>
    <w:p w14:paraId="6223BFBA" w14:textId="77777777" w:rsidR="00420843" w:rsidRDefault="00420843" w:rsidP="00420843">
      <w:pPr>
        <w:ind w:left="426"/>
      </w:pPr>
      <w:r>
        <w:t>P.O. Box 1200, A-1400</w:t>
      </w:r>
    </w:p>
    <w:p w14:paraId="107F1C56" w14:textId="6DE0338A" w:rsidR="007166D5" w:rsidRDefault="00420843" w:rsidP="00420843">
      <w:pPr>
        <w:ind w:left="426"/>
      </w:pPr>
      <w:r>
        <w:t>Vienna, Austria</w:t>
      </w:r>
    </w:p>
    <w:p w14:paraId="4D263A0E" w14:textId="54065AB8" w:rsidR="00F62B68" w:rsidRDefault="00F62B68" w:rsidP="00420843">
      <w:pPr>
        <w:ind w:left="426"/>
      </w:pPr>
      <w:r>
        <w:t xml:space="preserve">Email: </w:t>
      </w:r>
      <w:hyperlink r:id="rId8" w:history="1">
        <w:r w:rsidR="00803C4B" w:rsidRPr="00DD03AC">
          <w:rPr>
            <w:rStyle w:val="Hyperlink"/>
          </w:rPr>
          <w:t>russol.al-dulaimi@ctbto.org</w:t>
        </w:r>
      </w:hyperlink>
    </w:p>
    <w:p w14:paraId="776ED9F1" w14:textId="77777777" w:rsidR="007166D5" w:rsidRDefault="007166D5" w:rsidP="007166D5">
      <w:pPr>
        <w:ind w:left="426"/>
      </w:pPr>
      <w:r>
        <w:t xml:space="preserve">Email: </w:t>
      </w:r>
      <w:hyperlink r:id="rId9" w:history="1">
        <w:r>
          <w:rPr>
            <w:rStyle w:val="Hyperlink"/>
          </w:rPr>
          <w:t>training@ctbto.org</w:t>
        </w:r>
      </w:hyperlink>
    </w:p>
    <w:p w14:paraId="72ABF66C" w14:textId="77777777" w:rsidR="00FE4613" w:rsidRDefault="00FE4613">
      <w:pPr>
        <w:ind w:right="-1" w:firstLine="426"/>
        <w:rPr>
          <w:color w:val="000000"/>
        </w:rPr>
      </w:pPr>
    </w:p>
    <w:p w14:paraId="4A198173" w14:textId="77777777" w:rsidR="007166D5" w:rsidRDefault="007166D5">
      <w:pPr>
        <w:ind w:left="426" w:right="-1"/>
        <w:jc w:val="both"/>
        <w:rPr>
          <w:color w:val="000000"/>
        </w:rPr>
      </w:pPr>
    </w:p>
    <w:sectPr w:rsidR="007166D5">
      <w:headerReference w:type="default" r:id="rId10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71DDE" w14:textId="77777777" w:rsidR="00C3670B" w:rsidRDefault="00C3670B">
      <w:r>
        <w:separator/>
      </w:r>
    </w:p>
  </w:endnote>
  <w:endnote w:type="continuationSeparator" w:id="0">
    <w:p w14:paraId="1F78607E" w14:textId="77777777" w:rsidR="00C3670B" w:rsidRDefault="00C3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40942" w14:textId="77777777" w:rsidR="00C3670B" w:rsidRDefault="00C3670B">
      <w:r>
        <w:separator/>
      </w:r>
    </w:p>
  </w:footnote>
  <w:footnote w:type="continuationSeparator" w:id="0">
    <w:p w14:paraId="4C3C6B9F" w14:textId="77777777" w:rsidR="00C3670B" w:rsidRDefault="00C36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72021" w14:textId="77777777" w:rsidR="00FE4613" w:rsidRDefault="00A149EE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3039">
      <w:rPr>
        <w:rStyle w:val="PageNumber"/>
        <w:noProof/>
      </w:rPr>
      <w:t>3</w:t>
    </w:r>
    <w:r>
      <w:rPr>
        <w:rStyle w:val="PageNumber"/>
      </w:rPr>
      <w:fldChar w:fldCharType="end"/>
    </w:r>
  </w:p>
  <w:p w14:paraId="31D8751F" w14:textId="77777777" w:rsidR="00FE4613" w:rsidRDefault="00FE4613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50BF6681"/>
    <w:multiLevelType w:val="hybridMultilevel"/>
    <w:tmpl w:val="5734F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szCwMDE3MDM3MjBS0lEKTi0uzszPAykwqgUAQTKv6ywAAAA="/>
  </w:docVars>
  <w:rsids>
    <w:rsidRoot w:val="007166D5"/>
    <w:rsid w:val="000E33C4"/>
    <w:rsid w:val="0016202B"/>
    <w:rsid w:val="00250CD1"/>
    <w:rsid w:val="00361B6E"/>
    <w:rsid w:val="00420843"/>
    <w:rsid w:val="0050624D"/>
    <w:rsid w:val="005C3039"/>
    <w:rsid w:val="007166D5"/>
    <w:rsid w:val="00803C4B"/>
    <w:rsid w:val="00945C64"/>
    <w:rsid w:val="00A149EE"/>
    <w:rsid w:val="00B068D9"/>
    <w:rsid w:val="00BF1FA2"/>
    <w:rsid w:val="00C25187"/>
    <w:rsid w:val="00C3670B"/>
    <w:rsid w:val="00C6400A"/>
    <w:rsid w:val="00CC5C72"/>
    <w:rsid w:val="00D76A20"/>
    <w:rsid w:val="00D80610"/>
    <w:rsid w:val="00F211AD"/>
    <w:rsid w:val="00F62B68"/>
    <w:rsid w:val="00FE4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FCEF488"/>
  <w15:docId w15:val="{7B7994DE-05AD-4ACF-B0A3-9AB8804DC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rFonts w:eastAsiaTheme="minorEastAsia"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rFonts w:eastAsiaTheme="minorEastAsia"/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rFonts w:eastAsiaTheme="minorEastAsia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rFonts w:eastAsiaTheme="minorEastAsi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basedOn w:val="DefaultParagraphFont"/>
    <w:link w:val="BodyText"/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UnresolvedMention">
    <w:name w:val="Unresolved Mention"/>
    <w:basedOn w:val="DefaultParagraphFont"/>
    <w:uiPriority w:val="99"/>
    <w:semiHidden/>
    <w:unhideWhenUsed/>
    <w:rsid w:val="00803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ssol.al-dulaimi@ctbto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C:\Users\phoa\AppData\Local\Microsoft\Windows\Temporary%20Internet%20Files\Content.IE5\PIM58E59\training@ctbto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hoa\AppData\Local\Microsoft\Windows\Temporary%20Internet%20Files\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0</TotalTime>
  <Pages>3</Pages>
  <Words>391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09-10-02T07:38:00Z</cp:lastPrinted>
  <dcterms:created xsi:type="dcterms:W3CDTF">2022-09-30T06:04:00Z</dcterms:created>
  <dcterms:modified xsi:type="dcterms:W3CDTF">2022-09-30T06:04:00Z</dcterms:modified>
</cp:coreProperties>
</file>